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F2347" w14:textId="77777777" w:rsidR="00BA2B8F" w:rsidRPr="00963670" w:rsidRDefault="00BA2B8F" w:rsidP="00BA2B8F">
      <w:pPr>
        <w:pStyle w:val="Default"/>
        <w:jc w:val="center"/>
      </w:pPr>
      <w:bookmarkStart w:id="0" w:name="_GoBack"/>
      <w:r w:rsidRPr="00963670">
        <w:rPr>
          <w:b/>
          <w:bCs/>
        </w:rPr>
        <w:t>Yiwei Zhang</w:t>
      </w:r>
    </w:p>
    <w:p w14:paraId="480905F4" w14:textId="77777777" w:rsidR="00BA2B8F" w:rsidRDefault="00BA2B8F" w:rsidP="00BA2B8F">
      <w:pPr>
        <w:pStyle w:val="Default"/>
        <w:jc w:val="center"/>
        <w:rPr>
          <w:sz w:val="22"/>
          <w:szCs w:val="22"/>
        </w:rPr>
      </w:pPr>
      <w:r>
        <w:rPr>
          <w:sz w:val="22"/>
          <w:szCs w:val="22"/>
        </w:rPr>
        <w:t>1527 Caledon Street</w:t>
      </w:r>
    </w:p>
    <w:p w14:paraId="1D362D19" w14:textId="77777777" w:rsidR="00BA2B8F" w:rsidRDefault="00BA2B8F" w:rsidP="00BA2B8F">
      <w:pPr>
        <w:pStyle w:val="Default"/>
        <w:jc w:val="center"/>
        <w:rPr>
          <w:sz w:val="22"/>
          <w:szCs w:val="22"/>
        </w:rPr>
      </w:pPr>
      <w:r>
        <w:rPr>
          <w:rFonts w:hint="eastAsia"/>
          <w:sz w:val="22"/>
          <w:szCs w:val="22"/>
        </w:rPr>
        <w:t>O</w:t>
      </w:r>
      <w:r>
        <w:rPr>
          <w:sz w:val="22"/>
          <w:szCs w:val="22"/>
        </w:rPr>
        <w:t>ttawa, Ontario, K1G 0H9</w:t>
      </w:r>
    </w:p>
    <w:p w14:paraId="6248A470" w14:textId="6D9CC4F4" w:rsidR="00BA2B8F" w:rsidRDefault="00BA2B8F" w:rsidP="00BA2B8F">
      <w:pPr>
        <w:pBdr>
          <w:bottom w:val="single" w:sz="12" w:space="1" w:color="auto"/>
        </w:pBdr>
        <w:spacing w:after="160" w:line="259" w:lineRule="auto"/>
        <w:jc w:val="center"/>
      </w:pPr>
      <w:r>
        <w:t xml:space="preserve">819-9795880 | </w:t>
      </w:r>
      <w:r>
        <w:rPr>
          <w:rFonts w:asciiTheme="minorEastAsia" w:eastAsiaTheme="minorEastAsia" w:hAnsiTheme="minorEastAsia" w:hint="eastAsia"/>
          <w:lang w:eastAsia="zh-CN"/>
        </w:rPr>
        <w:t>y</w:t>
      </w:r>
      <w:r w:rsidRPr="00563521">
        <w:rPr>
          <w:rFonts w:hint="eastAsia"/>
        </w:rPr>
        <w:t>iweizhang</w:t>
      </w:r>
      <w:r>
        <w:t>4</w:t>
      </w:r>
      <w:r w:rsidRPr="00563521">
        <w:rPr>
          <w:rFonts w:hint="eastAsia"/>
        </w:rPr>
        <w:t>@cmail</w:t>
      </w:r>
      <w:r>
        <w:t xml:space="preserve">.carleton.ca| </w:t>
      </w:r>
      <w:hyperlink r:id="rId8" w:history="1">
        <w:r w:rsidRPr="00FD5600">
          <w:rPr>
            <w:rStyle w:val="Hyperlink"/>
          </w:rPr>
          <w:t>https://github.com/zywkloo</w:t>
        </w:r>
      </w:hyperlink>
    </w:p>
    <w:p w14:paraId="2C10385D" w14:textId="411FAA78" w:rsidR="00BA2B8F" w:rsidRPr="00C110A9" w:rsidRDefault="00EE15A7" w:rsidP="00BA2B8F">
      <w:pPr>
        <w:pStyle w:val="Default"/>
      </w:pPr>
      <w:r w:rsidRPr="00C110A9">
        <w:t>May</w:t>
      </w:r>
      <w:r w:rsidR="00BA2B8F" w:rsidRPr="00C110A9">
        <w:t xml:space="preserve"> </w:t>
      </w:r>
      <w:r w:rsidR="00535FA5">
        <w:t>30</w:t>
      </w:r>
      <w:r w:rsidR="00BA2B8F" w:rsidRPr="00C110A9">
        <w:t>,2018</w:t>
      </w:r>
    </w:p>
    <w:p w14:paraId="61B7AA36" w14:textId="3DB5A027" w:rsidR="00535FA5" w:rsidRPr="00535FA5" w:rsidRDefault="00C110A9" w:rsidP="00A32659">
      <w:pPr>
        <w:pStyle w:val="Default"/>
        <w:rPr>
          <w:rStyle w:val="templatestrong"/>
        </w:rPr>
      </w:pPr>
      <w:r w:rsidRPr="00A32659">
        <w:t xml:space="preserve">Hiring </w:t>
      </w:r>
      <w:r>
        <w:t>M</w:t>
      </w:r>
      <w:r w:rsidRPr="00A32659">
        <w:t>anager</w:t>
      </w:r>
    </w:p>
    <w:p w14:paraId="5D278F6F" w14:textId="4823F799" w:rsidR="00C110A9" w:rsidRDefault="00535FA5" w:rsidP="00A32659">
      <w:pPr>
        <w:pStyle w:val="Default"/>
        <w:rPr>
          <w:rStyle w:val="templatestrong"/>
          <w:rFonts w:ascii="Arial" w:hAnsi="Arial" w:cs="Arial"/>
          <w:b/>
          <w:bCs/>
          <w:sz w:val="21"/>
          <w:szCs w:val="21"/>
        </w:rPr>
      </w:pPr>
      <w:r>
        <w:rPr>
          <w:rStyle w:val="templatestrong"/>
          <w:rFonts w:ascii="Arial" w:hAnsi="Arial" w:cs="Arial" w:hint="eastAsia"/>
          <w:b/>
          <w:bCs/>
          <w:sz w:val="21"/>
          <w:szCs w:val="21"/>
        </w:rPr>
        <w:t>Shanghai</w:t>
      </w:r>
      <w:r w:rsidR="00C110A9" w:rsidRPr="00535FA5">
        <w:rPr>
          <w:rStyle w:val="templatestrong"/>
          <w:rFonts w:ascii="Arial" w:hAnsi="Arial" w:cs="Arial"/>
          <w:b/>
          <w:bCs/>
          <w:sz w:val="21"/>
          <w:szCs w:val="21"/>
        </w:rPr>
        <w:t xml:space="preserve">, </w:t>
      </w:r>
      <w:r>
        <w:rPr>
          <w:rStyle w:val="templatestrong"/>
          <w:rFonts w:ascii="Arial" w:hAnsi="Arial" w:cs="Arial" w:hint="eastAsia"/>
          <w:b/>
          <w:bCs/>
          <w:sz w:val="21"/>
          <w:szCs w:val="21"/>
        </w:rPr>
        <w:t>China</w:t>
      </w:r>
    </w:p>
    <w:p w14:paraId="235758E2" w14:textId="77777777" w:rsidR="00535FA5" w:rsidRPr="00535FA5" w:rsidRDefault="00535FA5" w:rsidP="00A32659">
      <w:pPr>
        <w:pStyle w:val="Default"/>
        <w:rPr>
          <w:rStyle w:val="templatestrong"/>
          <w:rFonts w:ascii="Arial" w:hAnsi="Arial" w:cs="Arial"/>
          <w:b/>
          <w:bCs/>
          <w:sz w:val="21"/>
          <w:szCs w:val="21"/>
        </w:rPr>
      </w:pPr>
    </w:p>
    <w:p w14:paraId="0EF2EECA" w14:textId="0AE62CB0" w:rsidR="001B64BD" w:rsidRDefault="00C110A9" w:rsidP="00A32659">
      <w:pPr>
        <w:pStyle w:val="Default"/>
        <w:rPr>
          <w:rStyle w:val="templatestrong"/>
          <w:rFonts w:ascii="Arial" w:hAnsi="Arial" w:cs="Arial"/>
          <w:b/>
          <w:bCs/>
          <w:sz w:val="21"/>
          <w:szCs w:val="21"/>
        </w:rPr>
      </w:pPr>
      <w:r>
        <w:rPr>
          <w:rStyle w:val="templatestrong"/>
          <w:rFonts w:ascii="Arial" w:hAnsi="Arial" w:cs="Arial"/>
          <w:b/>
          <w:bCs/>
          <w:sz w:val="21"/>
          <w:szCs w:val="21"/>
        </w:rPr>
        <w:t>Re:</w:t>
      </w:r>
      <w:r w:rsidR="00B06D22" w:rsidRPr="00B06D22">
        <w:t xml:space="preserve"> </w:t>
      </w:r>
      <w:r w:rsidR="003550DE">
        <w:rPr>
          <w:rStyle w:val="templatestrong"/>
          <w:rFonts w:ascii="Arial" w:hAnsi="Arial" w:cs="Arial"/>
          <w:b/>
          <w:bCs/>
          <w:sz w:val="21"/>
          <w:szCs w:val="21"/>
        </w:rPr>
        <w:t>Backend Developer</w:t>
      </w:r>
    </w:p>
    <w:p w14:paraId="3BF66C0C" w14:textId="77777777" w:rsidR="00B536B0" w:rsidRDefault="00AB49C9" w:rsidP="00B536B0">
      <w:pPr>
        <w:pStyle w:val="Default"/>
        <w:spacing w:before="120"/>
      </w:pPr>
      <w:r w:rsidRPr="00A32659">
        <w:t>D</w:t>
      </w:r>
      <w:r w:rsidR="00A32659" w:rsidRPr="00A32659">
        <w:rPr>
          <w:rFonts w:hint="eastAsia"/>
        </w:rPr>
        <w:t>ear</w:t>
      </w:r>
      <w:r w:rsidRPr="00A32659">
        <w:t xml:space="preserve"> Hiring </w:t>
      </w:r>
      <w:r w:rsidR="00A32659">
        <w:t>M</w:t>
      </w:r>
      <w:r w:rsidRPr="00A32659">
        <w:t>anager,</w:t>
      </w:r>
    </w:p>
    <w:p w14:paraId="14BFFD1E" w14:textId="245E1A54" w:rsidR="003550DE" w:rsidRDefault="00694007" w:rsidP="003550DE">
      <w:pPr>
        <w:pStyle w:val="Default"/>
      </w:pPr>
      <w:r w:rsidRPr="00694007">
        <w:t xml:space="preserve">I am writing to express my interest in </w:t>
      </w:r>
      <w:r w:rsidR="003550DE">
        <w:rPr>
          <w:rStyle w:val="templatestrong"/>
          <w:rFonts w:ascii="Arial" w:hAnsi="Arial" w:cs="Arial"/>
          <w:b/>
          <w:bCs/>
          <w:sz w:val="21"/>
          <w:szCs w:val="21"/>
        </w:rPr>
        <w:t>Backend Developer</w:t>
      </w:r>
      <w:r w:rsidR="003550DE">
        <w:rPr>
          <w:rStyle w:val="templatestrong"/>
          <w:rFonts w:ascii="Arial" w:hAnsi="Arial" w:cs="Arial"/>
          <w:b/>
          <w:bCs/>
          <w:sz w:val="21"/>
          <w:szCs w:val="21"/>
        </w:rPr>
        <w:t xml:space="preserve"> Intern</w:t>
      </w:r>
      <w:r w:rsidR="00535FA5">
        <w:t xml:space="preserve"> </w:t>
      </w:r>
      <w:r w:rsidRPr="00694007">
        <w:t xml:space="preserve">in </w:t>
      </w:r>
      <w:r w:rsidR="00535FA5">
        <w:rPr>
          <w:rFonts w:hint="eastAsia"/>
        </w:rPr>
        <w:t>at</w:t>
      </w:r>
      <w:r w:rsidR="00535FA5">
        <w:t xml:space="preserve"> </w:t>
      </w:r>
      <w:r w:rsidR="00535FA5">
        <w:rPr>
          <w:rFonts w:hint="eastAsia"/>
        </w:rPr>
        <w:t>Ubisoft</w:t>
      </w:r>
      <w:r w:rsidR="00535FA5">
        <w:t xml:space="preserve"> </w:t>
      </w:r>
      <w:r w:rsidR="00535FA5">
        <w:rPr>
          <w:rFonts w:hint="eastAsia"/>
        </w:rPr>
        <w:t>Shanghai</w:t>
      </w:r>
      <w:r w:rsidRPr="00694007">
        <w:t>. I was a lead game designer of a mobile game for three years, and I ha</w:t>
      </w:r>
      <w:r w:rsidR="000A373F">
        <w:rPr>
          <w:rFonts w:hint="eastAsia"/>
        </w:rPr>
        <w:t>d</w:t>
      </w:r>
      <w:r w:rsidRPr="00694007">
        <w:t xml:space="preserve"> been a fan of </w:t>
      </w:r>
      <w:r w:rsidR="00535FA5">
        <w:rPr>
          <w:rFonts w:hint="eastAsia"/>
        </w:rPr>
        <w:t>Ubisoft</w:t>
      </w:r>
      <w:r w:rsidR="00535FA5">
        <w:t xml:space="preserve"> </w:t>
      </w:r>
      <w:r w:rsidRPr="00694007">
        <w:t xml:space="preserve">since 2002. </w:t>
      </w:r>
      <w:r w:rsidR="00535FA5">
        <w:rPr>
          <w:rFonts w:hint="eastAsia"/>
        </w:rPr>
        <w:t>I</w:t>
      </w:r>
      <w:r w:rsidR="00535FA5">
        <w:t xml:space="preserve"> </w:t>
      </w:r>
      <w:r w:rsidR="00535FA5">
        <w:rPr>
          <w:rFonts w:hint="eastAsia"/>
        </w:rPr>
        <w:t>am</w:t>
      </w:r>
      <w:r w:rsidR="00535FA5">
        <w:t xml:space="preserve"> </w:t>
      </w:r>
      <w:r w:rsidR="00535FA5">
        <w:rPr>
          <w:rFonts w:hint="eastAsia"/>
        </w:rPr>
        <w:t>a</w:t>
      </w:r>
      <w:r w:rsidR="00535FA5">
        <w:t xml:space="preserve"> </w:t>
      </w:r>
      <w:r w:rsidR="00535FA5">
        <w:rPr>
          <w:rFonts w:hint="eastAsia"/>
        </w:rPr>
        <w:t>computer</w:t>
      </w:r>
      <w:r w:rsidR="00535FA5">
        <w:t xml:space="preserve"> </w:t>
      </w:r>
      <w:r w:rsidR="00535FA5">
        <w:rPr>
          <w:rFonts w:hint="eastAsia"/>
        </w:rPr>
        <w:t>science</w:t>
      </w:r>
      <w:r w:rsidR="00535FA5">
        <w:t xml:space="preserve"> </w:t>
      </w:r>
      <w:r w:rsidR="00535FA5">
        <w:rPr>
          <w:rFonts w:hint="eastAsia"/>
        </w:rPr>
        <w:t>student</w:t>
      </w:r>
      <w:r w:rsidR="00535FA5">
        <w:t xml:space="preserve"> </w:t>
      </w:r>
      <w:r w:rsidR="00535FA5">
        <w:rPr>
          <w:rFonts w:hint="eastAsia"/>
        </w:rPr>
        <w:t>enrolled</w:t>
      </w:r>
      <w:r w:rsidR="00535FA5">
        <w:t xml:space="preserve"> </w:t>
      </w:r>
      <w:r w:rsidR="00535FA5">
        <w:rPr>
          <w:rFonts w:hint="eastAsia"/>
        </w:rPr>
        <w:t>in</w:t>
      </w:r>
      <w:r w:rsidR="00535FA5">
        <w:t xml:space="preserve"> </w:t>
      </w:r>
      <w:r w:rsidR="00535FA5">
        <w:rPr>
          <w:rFonts w:hint="eastAsia"/>
        </w:rPr>
        <w:t>a</w:t>
      </w:r>
      <w:r w:rsidR="00535FA5">
        <w:t xml:space="preserve"> </w:t>
      </w:r>
      <w:r w:rsidR="00535FA5">
        <w:rPr>
          <w:rFonts w:hint="eastAsia"/>
        </w:rPr>
        <w:t>co-op</w:t>
      </w:r>
      <w:r w:rsidR="00535FA5">
        <w:t xml:space="preserve"> </w:t>
      </w:r>
      <w:r w:rsidR="00535FA5">
        <w:rPr>
          <w:rFonts w:hint="eastAsia"/>
        </w:rPr>
        <w:t>program,</w:t>
      </w:r>
      <w:r w:rsidR="00535FA5">
        <w:t xml:space="preserve"> and m</w:t>
      </w:r>
      <w:r w:rsidRPr="00694007">
        <w:t>y previous work experience equipped me with sufficient mathematical, systematic and gameplay design skills, and made me an open-minded team player as well.</w:t>
      </w:r>
      <w:r w:rsidR="003550DE" w:rsidRPr="003550DE">
        <w:t xml:space="preserve"> </w:t>
      </w:r>
      <w:r w:rsidR="003550DE">
        <w:t>Moreover, now I am a Computer Science student familiar with Python and SQL, which makes me competent for this job.</w:t>
      </w:r>
    </w:p>
    <w:p w14:paraId="2FFD3090" w14:textId="1833386D" w:rsidR="003550DE" w:rsidRDefault="003550DE" w:rsidP="00B371B7">
      <w:pPr>
        <w:pStyle w:val="Default"/>
        <w:spacing w:before="240"/>
      </w:pPr>
      <w:r>
        <w:t xml:space="preserve">During my previous work, I shifted my role between a developer and an assistant of the product manager to keep up with the requirements to solve problems. For example, I used to present project proposals and operation data to company leaders and investors weekly. Besides, writing specifications and graphing flow charts for artists and programmers was always an essential part of my daily routine. Now as a Computer Science student, I improved my knowledge of database and scripting languages like Python. Within limited 34 hours in a Game Jam competition, I accomplished main features with Python using objective-oriented programming </w:t>
      </w:r>
      <w:proofErr w:type="gramStart"/>
      <w:r>
        <w:t>schema</w:t>
      </w:r>
      <w:r>
        <w:t>(</w:t>
      </w:r>
      <w:proofErr w:type="gramEnd"/>
      <w:r>
        <w:t xml:space="preserve">Posted on </w:t>
      </w:r>
      <w:proofErr w:type="spellStart"/>
      <w:r>
        <w:t>Github</w:t>
      </w:r>
      <w:proofErr w:type="spellEnd"/>
      <w:r>
        <w:t>)</w:t>
      </w:r>
      <w:r>
        <w:t xml:space="preserve"> and as the group leader demoed our project to the instructor, who gave us a full rating as bonus marks to a game design course. Therefore, I believe my passion and learning ability for programming </w:t>
      </w:r>
      <w:r>
        <w:rPr>
          <w:rFonts w:hint="eastAsia"/>
        </w:rPr>
        <w:t>would</w:t>
      </w:r>
      <w:r>
        <w:t xml:space="preserve"> not fade away regardless of my age and programming skills.  </w:t>
      </w:r>
    </w:p>
    <w:p w14:paraId="23A08EE4" w14:textId="65A7B835" w:rsidR="003550DE" w:rsidRDefault="00F066DD" w:rsidP="00B371B7">
      <w:pPr>
        <w:pStyle w:val="Default"/>
        <w:spacing w:before="240"/>
      </w:pPr>
      <w:r w:rsidRPr="003550DE">
        <w:rPr>
          <w:b/>
        </w:rPr>
        <w:t>Ubisoft</w:t>
      </w:r>
      <w:r w:rsidR="00694007" w:rsidRPr="003550DE">
        <w:rPr>
          <w:b/>
        </w:rPr>
        <w:t xml:space="preserve"> </w:t>
      </w:r>
      <w:r w:rsidR="00694007" w:rsidRPr="00694007">
        <w:t xml:space="preserve">has proved its perfect graphic and gameplay performance through these decades of years, and </w:t>
      </w:r>
      <w:r w:rsidR="00B371B7">
        <w:t>business analysis would play a</w:t>
      </w:r>
      <w:r w:rsidR="003550DE">
        <w:t xml:space="preserve"> more </w:t>
      </w:r>
      <w:r w:rsidR="00B371B7">
        <w:t xml:space="preserve">essential role to assist the development team by data mining, and data visualization. </w:t>
      </w:r>
      <w:r w:rsidR="003550DE">
        <w:t>I</w:t>
      </w:r>
      <w:r w:rsidR="003550DE" w:rsidRPr="00E47802">
        <w:t xml:space="preserve">n an assignment, I used embedded SQL in C to fulfill the dynamic query requirements of the database. Most of all, </w:t>
      </w:r>
      <w:r w:rsidR="003550DE">
        <w:t>logical thinking</w:t>
      </w:r>
      <w:r w:rsidR="003550DE" w:rsidRPr="00E47802">
        <w:t xml:space="preserve"> ha</w:t>
      </w:r>
      <w:r w:rsidR="003550DE">
        <w:t>d</w:t>
      </w:r>
      <w:r w:rsidR="003550DE" w:rsidRPr="00E47802">
        <w:t xml:space="preserve"> always been my spec</w:t>
      </w:r>
      <w:r w:rsidR="003550DE">
        <w:t>ialty during my previous career. As</w:t>
      </w:r>
      <w:r w:rsidR="003550DE" w:rsidRPr="00463D9F">
        <w:t xml:space="preserve"> </w:t>
      </w:r>
      <w:r w:rsidR="003550DE">
        <w:t>i</w:t>
      </w:r>
      <w:r w:rsidR="003550DE" w:rsidRPr="00E47802">
        <w:t xml:space="preserve">n a </w:t>
      </w:r>
      <w:r w:rsidR="003550DE">
        <w:t>mobile</w:t>
      </w:r>
      <w:r w:rsidR="003550DE" w:rsidRPr="00E47802">
        <w:t xml:space="preserve"> game development team, figuring out an</w:t>
      </w:r>
      <w:r w:rsidR="003550DE">
        <w:t xml:space="preserve">d describing the algorithm </w:t>
      </w:r>
      <w:r w:rsidR="003550DE" w:rsidRPr="00E47802">
        <w:t>like Elo rating system and matching rules of a soccer league with natural language are the routines of my colleagues’ and mine</w:t>
      </w:r>
      <w:r w:rsidR="003550DE">
        <w:t>. I am honored that t</w:t>
      </w:r>
      <w:r w:rsidR="003550DE" w:rsidRPr="00E47802">
        <w:t xml:space="preserve">he designer team I led was praised publicly for nicely-illustrated and programmer-friendly documentation by the directors for many times. Thus, I also believe those skills I have right now would help me perform professionally in this </w:t>
      </w:r>
      <w:r w:rsidR="003550DE">
        <w:t>backend developer</w:t>
      </w:r>
      <w:r w:rsidR="003550DE" w:rsidRPr="00E47802">
        <w:t xml:space="preserve"> position.</w:t>
      </w:r>
    </w:p>
    <w:p w14:paraId="7CC89ED1" w14:textId="099303B9" w:rsidR="00B536B0" w:rsidRDefault="00694007" w:rsidP="00B536B0">
      <w:pPr>
        <w:pStyle w:val="Default"/>
        <w:spacing w:before="240"/>
      </w:pPr>
      <w:r w:rsidRPr="00694007">
        <w:t>Thank you for your time and consideration, and I am looking forward to your response.</w:t>
      </w:r>
    </w:p>
    <w:p w14:paraId="753CE544" w14:textId="40EA6F9D" w:rsidR="00B536B0" w:rsidRDefault="00A32659" w:rsidP="00B536B0">
      <w:pPr>
        <w:pStyle w:val="Default"/>
        <w:spacing w:before="120"/>
      </w:pPr>
      <w:r w:rsidRPr="0092322D">
        <w:t>Best Regards,</w:t>
      </w:r>
    </w:p>
    <w:p w14:paraId="0CB82CF0" w14:textId="2DCEE53B" w:rsidR="00A07EFD" w:rsidRDefault="00A32659" w:rsidP="00B536B0">
      <w:pPr>
        <w:pStyle w:val="Default"/>
        <w:spacing w:before="120"/>
      </w:pPr>
      <w:r w:rsidRPr="0092322D">
        <w:t>Yiwei Zhang</w:t>
      </w:r>
      <w:bookmarkEnd w:id="0"/>
    </w:p>
    <w:sectPr w:rsidR="00A07EFD" w:rsidSect="00F102BE">
      <w:pgSz w:w="12240" w:h="16340"/>
      <w:pgMar w:top="1873" w:right="1107" w:bottom="1440" w:left="126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C5A68A" w14:textId="77777777" w:rsidR="007C223D" w:rsidRDefault="007C223D" w:rsidP="008149A3">
      <w:pPr>
        <w:spacing w:after="0" w:line="240" w:lineRule="auto"/>
      </w:pPr>
      <w:r>
        <w:separator/>
      </w:r>
    </w:p>
  </w:endnote>
  <w:endnote w:type="continuationSeparator" w:id="0">
    <w:p w14:paraId="7EFC4505" w14:textId="77777777" w:rsidR="007C223D" w:rsidRDefault="007C223D" w:rsidP="008149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ヒラギノ角ゴ Pro W3">
    <w:altName w:val="MS Mincho"/>
    <w:charset w:val="80"/>
    <w:family w:val="swiss"/>
    <w:pitch w:val="variable"/>
    <w:sig w:usb0="E00002FF" w:usb1="7AC7FFFF" w:usb2="00000012" w:usb3="00000000" w:csb0="0002000D"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504B9" w14:textId="77777777" w:rsidR="007C223D" w:rsidRDefault="007C223D" w:rsidP="008149A3">
      <w:pPr>
        <w:spacing w:after="0" w:line="240" w:lineRule="auto"/>
      </w:pPr>
      <w:r>
        <w:separator/>
      </w:r>
    </w:p>
  </w:footnote>
  <w:footnote w:type="continuationSeparator" w:id="0">
    <w:p w14:paraId="3EEF641E" w14:textId="77777777" w:rsidR="007C223D" w:rsidRDefault="007C223D" w:rsidP="008149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8D5B07"/>
    <w:multiLevelType w:val="hybridMultilevel"/>
    <w:tmpl w:val="1B1C68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E196518"/>
    <w:multiLevelType w:val="hybridMultilevel"/>
    <w:tmpl w:val="519A04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77C6B0B"/>
    <w:multiLevelType w:val="hybridMultilevel"/>
    <w:tmpl w:val="F05A384E"/>
    <w:lvl w:ilvl="0" w:tplc="E35A7D36">
      <w:start w:val="819"/>
      <w:numFmt w:val="bullet"/>
      <w:lvlText w:val=""/>
      <w:lvlJc w:val="left"/>
      <w:pPr>
        <w:ind w:left="720" w:hanging="360"/>
      </w:pPr>
      <w:rPr>
        <w:rFonts w:ascii="Wingdings" w:eastAsiaTheme="minorHAnsi" w:hAnsi="Wingding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MzY1sTAzNDcxMDVU0lEKTi0uzszPAykwqgUAFkUFHywAAAA="/>
  </w:docVars>
  <w:rsids>
    <w:rsidRoot w:val="00A07EFD"/>
    <w:rsid w:val="00032ADE"/>
    <w:rsid w:val="00046855"/>
    <w:rsid w:val="000754B0"/>
    <w:rsid w:val="0007584E"/>
    <w:rsid w:val="00075AAD"/>
    <w:rsid w:val="000A373F"/>
    <w:rsid w:val="000C247F"/>
    <w:rsid w:val="000F27F7"/>
    <w:rsid w:val="0011147F"/>
    <w:rsid w:val="0013196E"/>
    <w:rsid w:val="0017002E"/>
    <w:rsid w:val="0018013F"/>
    <w:rsid w:val="001A31FC"/>
    <w:rsid w:val="001B18A9"/>
    <w:rsid w:val="001B64BD"/>
    <w:rsid w:val="001B6C53"/>
    <w:rsid w:val="001E16EB"/>
    <w:rsid w:val="001E6FF6"/>
    <w:rsid w:val="00206109"/>
    <w:rsid w:val="002110BC"/>
    <w:rsid w:val="00225120"/>
    <w:rsid w:val="00253D85"/>
    <w:rsid w:val="00276504"/>
    <w:rsid w:val="002807E9"/>
    <w:rsid w:val="00304F5E"/>
    <w:rsid w:val="00307D08"/>
    <w:rsid w:val="003144AA"/>
    <w:rsid w:val="00323362"/>
    <w:rsid w:val="00336E82"/>
    <w:rsid w:val="003550DE"/>
    <w:rsid w:val="0036233F"/>
    <w:rsid w:val="00384B3D"/>
    <w:rsid w:val="003A61D7"/>
    <w:rsid w:val="003C3C65"/>
    <w:rsid w:val="003C4EBB"/>
    <w:rsid w:val="003D3205"/>
    <w:rsid w:val="003E0030"/>
    <w:rsid w:val="003E2BB6"/>
    <w:rsid w:val="003E5688"/>
    <w:rsid w:val="00400497"/>
    <w:rsid w:val="004131FD"/>
    <w:rsid w:val="004751E5"/>
    <w:rsid w:val="00496418"/>
    <w:rsid w:val="004A06F5"/>
    <w:rsid w:val="004E3A4B"/>
    <w:rsid w:val="00527EC7"/>
    <w:rsid w:val="00535FA5"/>
    <w:rsid w:val="0055293A"/>
    <w:rsid w:val="00563521"/>
    <w:rsid w:val="005C4679"/>
    <w:rsid w:val="005D7FB3"/>
    <w:rsid w:val="005F708F"/>
    <w:rsid w:val="006072CE"/>
    <w:rsid w:val="006474B7"/>
    <w:rsid w:val="0065770A"/>
    <w:rsid w:val="006608BB"/>
    <w:rsid w:val="00663615"/>
    <w:rsid w:val="00667B7B"/>
    <w:rsid w:val="00694007"/>
    <w:rsid w:val="006C5EB7"/>
    <w:rsid w:val="00710184"/>
    <w:rsid w:val="007279E2"/>
    <w:rsid w:val="00737236"/>
    <w:rsid w:val="00737B3D"/>
    <w:rsid w:val="0074733E"/>
    <w:rsid w:val="00786F85"/>
    <w:rsid w:val="007878FD"/>
    <w:rsid w:val="00792307"/>
    <w:rsid w:val="007A3F29"/>
    <w:rsid w:val="007B0088"/>
    <w:rsid w:val="007C223D"/>
    <w:rsid w:val="007C2652"/>
    <w:rsid w:val="007C6FF4"/>
    <w:rsid w:val="007D7CD6"/>
    <w:rsid w:val="00803C58"/>
    <w:rsid w:val="00805759"/>
    <w:rsid w:val="008059ED"/>
    <w:rsid w:val="008115CD"/>
    <w:rsid w:val="008149A3"/>
    <w:rsid w:val="008560C1"/>
    <w:rsid w:val="00865EC0"/>
    <w:rsid w:val="008E6C09"/>
    <w:rsid w:val="008F4171"/>
    <w:rsid w:val="008F5472"/>
    <w:rsid w:val="0092322D"/>
    <w:rsid w:val="00944E47"/>
    <w:rsid w:val="00963670"/>
    <w:rsid w:val="0098523A"/>
    <w:rsid w:val="009D0EFF"/>
    <w:rsid w:val="009E4344"/>
    <w:rsid w:val="00A02108"/>
    <w:rsid w:val="00A07EFD"/>
    <w:rsid w:val="00A17C2F"/>
    <w:rsid w:val="00A22892"/>
    <w:rsid w:val="00A26FD9"/>
    <w:rsid w:val="00A32659"/>
    <w:rsid w:val="00A86A8D"/>
    <w:rsid w:val="00AB49C9"/>
    <w:rsid w:val="00AC19A8"/>
    <w:rsid w:val="00AE54FB"/>
    <w:rsid w:val="00AF064B"/>
    <w:rsid w:val="00B03E7F"/>
    <w:rsid w:val="00B06733"/>
    <w:rsid w:val="00B06D22"/>
    <w:rsid w:val="00B14465"/>
    <w:rsid w:val="00B371B7"/>
    <w:rsid w:val="00B536B0"/>
    <w:rsid w:val="00B54C4D"/>
    <w:rsid w:val="00B73755"/>
    <w:rsid w:val="00B752CE"/>
    <w:rsid w:val="00B82818"/>
    <w:rsid w:val="00B864B5"/>
    <w:rsid w:val="00B87385"/>
    <w:rsid w:val="00BA2B8F"/>
    <w:rsid w:val="00BA7AC2"/>
    <w:rsid w:val="00BB3245"/>
    <w:rsid w:val="00BF616C"/>
    <w:rsid w:val="00C06BB6"/>
    <w:rsid w:val="00C110A9"/>
    <w:rsid w:val="00C1128D"/>
    <w:rsid w:val="00C27B60"/>
    <w:rsid w:val="00C366C0"/>
    <w:rsid w:val="00C57906"/>
    <w:rsid w:val="00C663B9"/>
    <w:rsid w:val="00CA6A97"/>
    <w:rsid w:val="00CB20B1"/>
    <w:rsid w:val="00CD15FF"/>
    <w:rsid w:val="00D371BD"/>
    <w:rsid w:val="00D6441B"/>
    <w:rsid w:val="00D6479E"/>
    <w:rsid w:val="00D7166C"/>
    <w:rsid w:val="00D73F72"/>
    <w:rsid w:val="00DC65D0"/>
    <w:rsid w:val="00DD036E"/>
    <w:rsid w:val="00DF755A"/>
    <w:rsid w:val="00E21080"/>
    <w:rsid w:val="00E26ECD"/>
    <w:rsid w:val="00E27B65"/>
    <w:rsid w:val="00E4144E"/>
    <w:rsid w:val="00E435B4"/>
    <w:rsid w:val="00E44685"/>
    <w:rsid w:val="00E665C6"/>
    <w:rsid w:val="00E86D3B"/>
    <w:rsid w:val="00EB1B68"/>
    <w:rsid w:val="00EE15A7"/>
    <w:rsid w:val="00EE69CE"/>
    <w:rsid w:val="00F01AB3"/>
    <w:rsid w:val="00F02B53"/>
    <w:rsid w:val="00F066DD"/>
    <w:rsid w:val="00F34972"/>
    <w:rsid w:val="00F442D3"/>
    <w:rsid w:val="00FA27F8"/>
    <w:rsid w:val="00FF4EC5"/>
    <w:rsid w:val="00FF58E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DA3482"/>
  <w15:chartTrackingRefBased/>
  <w15:docId w15:val="{CF814841-9C66-4C56-8BFC-4EDACD81C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1AB3"/>
    <w:pPr>
      <w:spacing w:after="200" w:line="276" w:lineRule="auto"/>
    </w:pPr>
    <w:rPr>
      <w:rFonts w:eastAsiaTheme="minorHAnsi"/>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878FD"/>
    <w:pPr>
      <w:autoSpaceDE w:val="0"/>
      <w:autoSpaceDN w:val="0"/>
      <w:adjustRightInd w:val="0"/>
      <w:spacing w:after="0" w:line="240" w:lineRule="auto"/>
    </w:pPr>
    <w:rPr>
      <w:rFonts w:ascii="Calibri" w:hAnsi="Calibri" w:cs="Calibri"/>
      <w:color w:val="000000"/>
      <w:sz w:val="24"/>
      <w:szCs w:val="24"/>
    </w:rPr>
  </w:style>
  <w:style w:type="character" w:styleId="IntenseReference">
    <w:name w:val="Intense Reference"/>
    <w:uiPriority w:val="32"/>
    <w:qFormat/>
    <w:rsid w:val="00F01AB3"/>
    <w:rPr>
      <w:b/>
      <w:bCs/>
      <w:smallCaps/>
      <w:color w:val="C0504D"/>
      <w:spacing w:val="5"/>
      <w:u w:val="single"/>
    </w:rPr>
  </w:style>
  <w:style w:type="character" w:styleId="CommentReference">
    <w:name w:val="annotation reference"/>
    <w:basedOn w:val="DefaultParagraphFont"/>
    <w:uiPriority w:val="99"/>
    <w:semiHidden/>
    <w:unhideWhenUsed/>
    <w:rsid w:val="00F01AB3"/>
    <w:rPr>
      <w:sz w:val="16"/>
      <w:szCs w:val="16"/>
    </w:rPr>
  </w:style>
  <w:style w:type="paragraph" w:styleId="CommentText">
    <w:name w:val="annotation text"/>
    <w:basedOn w:val="Normal"/>
    <w:link w:val="CommentTextChar"/>
    <w:uiPriority w:val="99"/>
    <w:semiHidden/>
    <w:unhideWhenUsed/>
    <w:rsid w:val="00F01AB3"/>
    <w:pPr>
      <w:spacing w:line="240" w:lineRule="auto"/>
    </w:pPr>
    <w:rPr>
      <w:sz w:val="20"/>
      <w:szCs w:val="20"/>
    </w:rPr>
  </w:style>
  <w:style w:type="character" w:customStyle="1" w:styleId="CommentTextChar">
    <w:name w:val="Comment Text Char"/>
    <w:basedOn w:val="DefaultParagraphFont"/>
    <w:link w:val="CommentText"/>
    <w:uiPriority w:val="99"/>
    <w:semiHidden/>
    <w:rsid w:val="00F01AB3"/>
    <w:rPr>
      <w:rFonts w:eastAsiaTheme="minorHAnsi"/>
      <w:sz w:val="20"/>
      <w:szCs w:val="20"/>
      <w:lang w:val="en-US" w:eastAsia="en-US"/>
    </w:rPr>
  </w:style>
  <w:style w:type="paragraph" w:styleId="BalloonText">
    <w:name w:val="Balloon Text"/>
    <w:basedOn w:val="Normal"/>
    <w:link w:val="BalloonTextChar"/>
    <w:uiPriority w:val="99"/>
    <w:semiHidden/>
    <w:unhideWhenUsed/>
    <w:rsid w:val="00F01A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AB3"/>
    <w:rPr>
      <w:rFonts w:ascii="Segoe UI" w:eastAsiaTheme="minorHAnsi" w:hAnsi="Segoe UI" w:cs="Segoe UI"/>
      <w:sz w:val="18"/>
      <w:szCs w:val="18"/>
      <w:lang w:val="en-US" w:eastAsia="en-US"/>
    </w:rPr>
  </w:style>
  <w:style w:type="character" w:styleId="Hyperlink">
    <w:name w:val="Hyperlink"/>
    <w:basedOn w:val="DefaultParagraphFont"/>
    <w:uiPriority w:val="99"/>
    <w:unhideWhenUsed/>
    <w:rsid w:val="00DD036E"/>
    <w:rPr>
      <w:color w:val="0000FF"/>
      <w:u w:val="single"/>
    </w:rPr>
  </w:style>
  <w:style w:type="character" w:customStyle="1" w:styleId="auditlinetype22oksubrequirementcourses">
    <w:name w:val="auditlinetype_22_oksubrequirementcourses"/>
    <w:basedOn w:val="DefaultParagraphFont"/>
    <w:rsid w:val="00B87385"/>
  </w:style>
  <w:style w:type="character" w:customStyle="1" w:styleId="UnresolvedMention1">
    <w:name w:val="Unresolved Mention1"/>
    <w:basedOn w:val="DefaultParagraphFont"/>
    <w:uiPriority w:val="99"/>
    <w:semiHidden/>
    <w:unhideWhenUsed/>
    <w:rsid w:val="00B54C4D"/>
    <w:rPr>
      <w:color w:val="808080"/>
      <w:shd w:val="clear" w:color="auto" w:fill="E6E6E6"/>
    </w:rPr>
  </w:style>
  <w:style w:type="paragraph" w:styleId="ListParagraph">
    <w:name w:val="List Paragraph"/>
    <w:basedOn w:val="Normal"/>
    <w:uiPriority w:val="34"/>
    <w:qFormat/>
    <w:rsid w:val="006072CE"/>
    <w:pPr>
      <w:ind w:left="720"/>
      <w:contextualSpacing/>
    </w:pPr>
  </w:style>
  <w:style w:type="paragraph" w:styleId="CommentSubject">
    <w:name w:val="annotation subject"/>
    <w:basedOn w:val="CommentText"/>
    <w:next w:val="CommentText"/>
    <w:link w:val="CommentSubjectChar"/>
    <w:uiPriority w:val="99"/>
    <w:semiHidden/>
    <w:unhideWhenUsed/>
    <w:rsid w:val="006C5EB7"/>
    <w:rPr>
      <w:b/>
      <w:bCs/>
    </w:rPr>
  </w:style>
  <w:style w:type="character" w:customStyle="1" w:styleId="CommentSubjectChar">
    <w:name w:val="Comment Subject Char"/>
    <w:basedOn w:val="CommentTextChar"/>
    <w:link w:val="CommentSubject"/>
    <w:uiPriority w:val="99"/>
    <w:semiHidden/>
    <w:rsid w:val="006C5EB7"/>
    <w:rPr>
      <w:rFonts w:eastAsiaTheme="minorHAnsi"/>
      <w:b/>
      <w:bCs/>
      <w:sz w:val="20"/>
      <w:szCs w:val="20"/>
      <w:lang w:val="en-US" w:eastAsia="en-US"/>
    </w:rPr>
  </w:style>
  <w:style w:type="paragraph" w:customStyle="1" w:styleId="Body">
    <w:name w:val="Body"/>
    <w:rsid w:val="006C5EB7"/>
    <w:pPr>
      <w:suppressAutoHyphens/>
      <w:spacing w:after="180" w:line="240" w:lineRule="auto"/>
    </w:pPr>
    <w:rPr>
      <w:rFonts w:ascii="Times" w:eastAsia="ヒラギノ角ゴ Pro W3" w:hAnsi="Times" w:cs="Times New Roman"/>
      <w:color w:val="000000"/>
      <w:sz w:val="24"/>
      <w:szCs w:val="20"/>
      <w:lang w:val="en-US" w:eastAsia="en-US"/>
    </w:rPr>
  </w:style>
  <w:style w:type="character" w:customStyle="1" w:styleId="templatestrong">
    <w:name w:val="template_strong"/>
    <w:basedOn w:val="DefaultParagraphFont"/>
    <w:rsid w:val="00C110A9"/>
  </w:style>
  <w:style w:type="character" w:customStyle="1" w:styleId="templatenormal">
    <w:name w:val="template_normal"/>
    <w:basedOn w:val="DefaultParagraphFont"/>
    <w:rsid w:val="00C110A9"/>
  </w:style>
  <w:style w:type="paragraph" w:styleId="Header">
    <w:name w:val="header"/>
    <w:basedOn w:val="Normal"/>
    <w:link w:val="HeaderChar"/>
    <w:uiPriority w:val="99"/>
    <w:unhideWhenUsed/>
    <w:rsid w:val="00814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9A3"/>
    <w:rPr>
      <w:rFonts w:eastAsiaTheme="minorHAnsi"/>
      <w:lang w:val="en-US" w:eastAsia="en-US"/>
    </w:rPr>
  </w:style>
  <w:style w:type="paragraph" w:styleId="Footer">
    <w:name w:val="footer"/>
    <w:basedOn w:val="Normal"/>
    <w:link w:val="FooterChar"/>
    <w:uiPriority w:val="99"/>
    <w:unhideWhenUsed/>
    <w:rsid w:val="00814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49A3"/>
    <w:rPr>
      <w:rFonts w:eastAsiaTheme="minorHAns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554772">
      <w:bodyDiv w:val="1"/>
      <w:marLeft w:val="0"/>
      <w:marRight w:val="0"/>
      <w:marTop w:val="0"/>
      <w:marBottom w:val="0"/>
      <w:divBdr>
        <w:top w:val="none" w:sz="0" w:space="0" w:color="auto"/>
        <w:left w:val="none" w:sz="0" w:space="0" w:color="auto"/>
        <w:bottom w:val="none" w:sz="0" w:space="0" w:color="auto"/>
        <w:right w:val="none" w:sz="0" w:space="0" w:color="auto"/>
      </w:divBdr>
    </w:div>
    <w:div w:id="248856867">
      <w:bodyDiv w:val="1"/>
      <w:marLeft w:val="0"/>
      <w:marRight w:val="0"/>
      <w:marTop w:val="0"/>
      <w:marBottom w:val="0"/>
      <w:divBdr>
        <w:top w:val="none" w:sz="0" w:space="0" w:color="auto"/>
        <w:left w:val="none" w:sz="0" w:space="0" w:color="auto"/>
        <w:bottom w:val="none" w:sz="0" w:space="0" w:color="auto"/>
        <w:right w:val="none" w:sz="0" w:space="0" w:color="auto"/>
      </w:divBdr>
    </w:div>
    <w:div w:id="568228068">
      <w:bodyDiv w:val="1"/>
      <w:marLeft w:val="0"/>
      <w:marRight w:val="0"/>
      <w:marTop w:val="0"/>
      <w:marBottom w:val="0"/>
      <w:divBdr>
        <w:top w:val="none" w:sz="0" w:space="0" w:color="auto"/>
        <w:left w:val="none" w:sz="0" w:space="0" w:color="auto"/>
        <w:bottom w:val="none" w:sz="0" w:space="0" w:color="auto"/>
        <w:right w:val="none" w:sz="0" w:space="0" w:color="auto"/>
      </w:divBdr>
    </w:div>
    <w:div w:id="607587641">
      <w:bodyDiv w:val="1"/>
      <w:marLeft w:val="0"/>
      <w:marRight w:val="0"/>
      <w:marTop w:val="0"/>
      <w:marBottom w:val="0"/>
      <w:divBdr>
        <w:top w:val="none" w:sz="0" w:space="0" w:color="auto"/>
        <w:left w:val="none" w:sz="0" w:space="0" w:color="auto"/>
        <w:bottom w:val="none" w:sz="0" w:space="0" w:color="auto"/>
        <w:right w:val="none" w:sz="0" w:space="0" w:color="auto"/>
      </w:divBdr>
    </w:div>
    <w:div w:id="1060904172">
      <w:bodyDiv w:val="1"/>
      <w:marLeft w:val="0"/>
      <w:marRight w:val="0"/>
      <w:marTop w:val="0"/>
      <w:marBottom w:val="0"/>
      <w:divBdr>
        <w:top w:val="none" w:sz="0" w:space="0" w:color="auto"/>
        <w:left w:val="none" w:sz="0" w:space="0" w:color="auto"/>
        <w:bottom w:val="none" w:sz="0" w:space="0" w:color="auto"/>
        <w:right w:val="none" w:sz="0" w:space="0" w:color="auto"/>
      </w:divBdr>
    </w:div>
    <w:div w:id="1464734964">
      <w:bodyDiv w:val="1"/>
      <w:marLeft w:val="0"/>
      <w:marRight w:val="0"/>
      <w:marTop w:val="0"/>
      <w:marBottom w:val="0"/>
      <w:divBdr>
        <w:top w:val="none" w:sz="0" w:space="0" w:color="auto"/>
        <w:left w:val="none" w:sz="0" w:space="0" w:color="auto"/>
        <w:bottom w:val="none" w:sz="0" w:space="0" w:color="auto"/>
        <w:right w:val="none" w:sz="0" w:space="0" w:color="auto"/>
      </w:divBdr>
    </w:div>
    <w:div w:id="1561405889">
      <w:bodyDiv w:val="1"/>
      <w:marLeft w:val="0"/>
      <w:marRight w:val="0"/>
      <w:marTop w:val="0"/>
      <w:marBottom w:val="0"/>
      <w:divBdr>
        <w:top w:val="none" w:sz="0" w:space="0" w:color="auto"/>
        <w:left w:val="none" w:sz="0" w:space="0" w:color="auto"/>
        <w:bottom w:val="none" w:sz="0" w:space="0" w:color="auto"/>
        <w:right w:val="none" w:sz="0" w:space="0" w:color="auto"/>
      </w:divBdr>
    </w:div>
    <w:div w:id="1620334915">
      <w:bodyDiv w:val="1"/>
      <w:marLeft w:val="0"/>
      <w:marRight w:val="0"/>
      <w:marTop w:val="0"/>
      <w:marBottom w:val="0"/>
      <w:divBdr>
        <w:top w:val="none" w:sz="0" w:space="0" w:color="auto"/>
        <w:left w:val="none" w:sz="0" w:space="0" w:color="auto"/>
        <w:bottom w:val="none" w:sz="0" w:space="0" w:color="auto"/>
        <w:right w:val="none" w:sz="0" w:space="0" w:color="auto"/>
      </w:divBdr>
    </w:div>
    <w:div w:id="1762141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zywkloo"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143A2-134D-4ED5-87C9-D9D3F75DF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406</Words>
  <Characters>231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一唯</dc:creator>
  <cp:keywords/>
  <dc:description/>
  <cp:lastModifiedBy>张一唯</cp:lastModifiedBy>
  <cp:revision>4</cp:revision>
  <cp:lastPrinted>2018-05-12T13:28:00Z</cp:lastPrinted>
  <dcterms:created xsi:type="dcterms:W3CDTF">2018-06-06T04:52:00Z</dcterms:created>
  <dcterms:modified xsi:type="dcterms:W3CDTF">2018-06-06T05:18:00Z</dcterms:modified>
</cp:coreProperties>
</file>